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Pharmacist Internship Position at [Pharmacy Name], Karachi, Pakistan</w:t>
      </w:r>
    </w:p>
    <w:bookmarkEnd w:id="20"/>
    <w:p>
      <w:pPr>
        <w:pStyle w:val="BodyText"/>
      </w:pPr>
      <w:r>
        <w:t xml:space="preserve">Your Name</w:t>
      </w:r>
    </w:p>
    <w:p>
      <w:pPr>
        <w:pStyle w:val="BodyText"/>
      </w:pPr>
      <w:r>
        <w:t xml:space="preserve">Student ID Number (if applicable)</w:t>
      </w:r>
    </w:p>
    <w:p>
      <w:pPr>
        <w:pStyle w:val="BodyText"/>
      </w:pPr>
      <w:r>
        <w:t xml:space="preserve">Department of Pharmacy</w:t>
      </w:r>
    </w:p>
    <w:p>
      <w:pPr>
        <w:pStyle w:val="BodyText"/>
      </w:pPr>
      <w:r>
        <w:t xml:space="preserve">University Name, Karachi, Pakistan</w:t>
      </w:r>
    </w:p>
    <w:p>
      <w:pPr>
        <w:pStyle w:val="BodyText"/>
      </w:pPr>
      <w:r>
        <w:t xml:space="preserve">Email Address | Phone Number | Date</w:t>
      </w:r>
    </w:p>
    <w:p>
      <w:pPr>
        <w:pStyle w:val="BodyText"/>
      </w:pPr>
      <w:r>
        <w:t xml:space="preserve">Dear Hiring Manager,</w:t>
      </w:r>
    </w:p>
    <w:p>
      <w:pPr>
        <w:pStyle w:val="BodyText"/>
      </w:pPr>
      <w:r>
        <w:t xml:space="preserve">I am writing this Internship Application Letter to express my profound interest in the Pharmacist internship position at [Pharmacy Name], which I understand is currently available for eligible pharmacy students in Karachi, Pakistan. As a final-year Bachelor of Pharmacy (B.Pharm) student at [University Name] with a consistent academic record and hands-on clinical exposure through university-organized rotations, I am confident that my qualifications align precisely with the requirements for this internship. This opportunity represents not merely a professional milestone but a vital step toward my aspiration to become an ethical and competent Pharmacist serving the healthcare needs of Pakistan Karachi's diverse communities.</w:t>
      </w:r>
    </w:p>
    <w:p>
      <w:pPr>
        <w:pStyle w:val="BodyText"/>
      </w:pPr>
      <w:r>
        <w:t xml:space="preserve">My academic journey at [University Name] has equipped me with comprehensive knowledge spanning pharmaceutical sciences, clinical pharmacy, pharmacotherapy, and pharmacy law—subjects directly relevant to the responsibilities outlined in your internship program. I have maintained a 3.8/4.0 GPA while actively participating in university-organized workshops on medication therapy management (MTM) and patient counseling protocols. Notably, my recent semester project on "Optimizing Antihypertensive Therapy in Hypertension-Prone Urban Communities of Karachi" involved fieldwork at three community pharmacies in Gulshan-e-Iqbal, where I observed firsthand the challenges and opportunities within Pakistan's urban healthcare ecosystem. This experience solidified my commitment to pursuing a Pharmacist career dedicated to evidence-based practice and community health improvement.</w:t>
      </w:r>
    </w:p>
    <w:p>
      <w:pPr>
        <w:pStyle w:val="BodyText"/>
      </w:pPr>
      <w:r>
        <w:t xml:space="preserve">What particularly draws me to [Pharmacy Name] is your institution's reputation for exceptional patient-centered care, which resonates with my core professional philosophy. In Karachi—a city where over 20 million people face barriers to quality healthcare—I am eager to contribute under the guidance of experienced professionals who understand the unique challenges of delivering pharmaceutical services in a resource-constrained environment. Your pharmacy’s focus on preventive healthcare and diabetic management programs for low-income populations aligns perfectly with my volunteer work at the [Name] Community Health Clinic, where I assisted in organizing free blood pressure screenings and medication adherence education sessions across 15 underserved neighborhoods in Korangi Town.</w:t>
      </w:r>
    </w:p>
    <w:p>
      <w:pPr>
        <w:pStyle w:val="BodyText"/>
      </w:pPr>
      <w:r>
        <w:t xml:space="preserve">My technical competencies include advanced proficiency in pharmacy software systems such as Cipla e-Pharma and Medisafe, which I utilized during my clinical rotations. I am adept at conducting medication history assessments, identifying drug interactions using Lexicomp resources, and preparing accurate dispensing labels—skills that directly support the operational efficiency required in Karachi's high-volume pharmacy settings. Additionally, my fluency in Urdu (native), English (professional), and Sindhi has enabled me to effectively communicate with patients across socioeconomic backgrounds—a critical factor for building trust in Pakistan Karachi’s multicultural patient base.</w:t>
      </w:r>
    </w:p>
    <w:p>
      <w:pPr>
        <w:pStyle w:val="BodyText"/>
      </w:pPr>
      <w:r>
        <w:t xml:space="preserve">I have attached my curriculum vitae, academic transcripts, and a letter of recommendation from Dr. Aisha Malik, Head of Clinical Pharmacy at [University Name], which further validates my readiness for this internship. During my 120-hour clinical training at the Dow University Teaching Hospital pharmacy in Saddar, I managed daily prescription processing for over 500 patients while implementing a patient counseling initiative that reduced medication non-adherence rates by 22% among elderly cardiac patients—demonstrating my ability to translate academic knowledge into tangible community impact.</w:t>
      </w:r>
    </w:p>
    <w:p>
      <w:pPr>
        <w:pStyle w:val="BodyText"/>
      </w:pPr>
      <w:r>
        <w:t xml:space="preserve">Why Pakistan Karachi? Because this city embodies the urgent need for skilled pharmacists who understand local health priorities. As one of South Asia's most populous urban centers, Karachi confronts complex public health challenges including antimicrobial resistance, diabetes epidemics, and fragmented healthcare access. I am driven to contribute to solutions within this context—not as an outsider but as a locally trained professional who comprehends the cultural nuances of patient interactions in our communities. My internship goal is clear: To learn from experienced Pharmacists at [Pharmacy Name] how to navigate regulatory frameworks like those set by the Pharmacy Council of Pakistan while developing practical skills in inventory management, prescription verification, and therapeutic counseling specifically tailored for Karachi's unique demographic profile.</w:t>
      </w:r>
    </w:p>
    <w:p>
      <w:pPr>
        <w:pStyle w:val="BodyText"/>
      </w:pPr>
      <w:r>
        <w:t xml:space="preserve">I am particularly impressed by your pharmacy’s recent partnership with the Aga Khan University Hospital for diabetes care coordination—a model I hope to emulate during my internship. In my academic studies, I analyzed this program’s success metrics and believe that hands-on exposure to such initiatives will deepen my understanding of interprofessional collaboration in Pakistan's evolving healthcare landscape. Moreover, Karachi's status as a hub for pharmaceutical manufacturing (home to companies like Ferozsons and Searle) provides unparalleled opportunities to learn about drug supply chains—a dimension I aim to explore during this internship.</w:t>
      </w:r>
    </w:p>
    <w:p>
      <w:pPr>
        <w:pStyle w:val="BodyText"/>
      </w:pPr>
      <w:r>
        <w:t xml:space="preserve">As a student deeply invested in advancing pharmacy practice within Pakistan Karachi, I am committed to adhering strictly to the Pharmacist Code of Ethics. I understand that as an intern, my role will involve supporting patient safety protocols and maintaining confidentiality—values I have upheld consistently through my clinical work. My long-term vision includes eventually establishing a community-focused pharmacy in North Karachi dedicated to serving marginalized populations, and this internship at [Pharmacy Name] would provide the foundational experience necessary for that aspiration.</w:t>
      </w:r>
    </w:p>
    <w:p>
      <w:pPr>
        <w:pStyle w:val="BodyText"/>
      </w:pPr>
      <w:r>
        <w:t xml:space="preserve">Thank you for considering my Internship Application Letter. I am eager to discuss how my academic background, clinical experiences, and passion for community health can benefit your pharmacy team. I welcome the opportunity to schedule an interview at your convenience and have included my contact information below for immediate follow-up.</w:t>
      </w:r>
    </w:p>
    <w:p>
      <w:pPr>
        <w:pStyle w:val="BodyText"/>
      </w:pPr>
      <w:r>
        <w:t xml:space="preserve">Sincerely,</w:t>
      </w:r>
    </w:p>
    <w:p>
      <w:pPr>
        <w:pStyle w:val="BodyText"/>
      </w:pPr>
      <w:r>
        <w:t xml:space="preserve">Ahmed Khan</w:t>
      </w:r>
    </w:p>
    <w:p>
      <w:pPr>
        <w:pStyle w:val="BodyText"/>
      </w:pPr>
      <w:r>
        <w:t xml:space="preserve">Final Year B.Pharm Student</w:t>
      </w:r>
    </w:p>
    <w:p>
      <w:pPr>
        <w:pStyle w:val="BodyText"/>
      </w:pPr>
      <w:r>
        <w:t xml:space="preserve">[University Name], Karachi, Pakistan</w:t>
      </w:r>
    </w:p>
    <w:p>
      <w:pPr>
        <w:pStyle w:val="BodyText"/>
      </w:pPr>
      <w:r>
        <w:t xml:space="preserve">Email: ahmed.khan@student.university.edu.pk | Mobile: +92 300 XXXXXXXX</w:t>
      </w:r>
    </w:p>
    <w:p>
      <w:pPr>
        <w:pStyle w:val="BodyText"/>
      </w:pPr>
      <w:r>
        <w:t xml:space="preserve">Word Count: 852</w:t>
      </w:r>
    </w:p>
    <w:p>
      <w:pPr>
        <w:pStyle w:val="BodyText"/>
      </w:pPr>
      <w:r>
        <w:t xml:space="preserve">Document Type: Internship Application Letter for Pharmacist Position in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Pakistan Karachi</dc:title>
  <dc:creator/>
  <dc:language>en</dc:language>
  <cp:keywords/>
  <dcterms:created xsi:type="dcterms:W3CDTF">2025-12-10T04:50:38Z</dcterms:created>
  <dcterms:modified xsi:type="dcterms:W3CDTF">2025-12-10T04:50:38Z</dcterms:modified>
</cp:coreProperties>
</file>

<file path=docProps/custom.xml><?xml version="1.0" encoding="utf-8"?>
<Properties xmlns="http://schemas.openxmlformats.org/officeDocument/2006/custom-properties" xmlns:vt="http://schemas.openxmlformats.org/officeDocument/2006/docPropsVTypes"/>
</file>